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lackwell Global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865 70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 (NZ) Limite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76E793C" w:rsidR="00661C78" w:rsidRDefault="00F56151">
      <w:r>
        <w:rPr>
          <w:noProof/>
        </w:rPr>
        <w:drawing>
          <wp:inline distT="0" distB="0" distL="0" distR="0" wp14:anchorId="1718D27D" wp14:editId="21A6CF6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56151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1:00Z</dcterms:modified>
</cp:coreProperties>
</file>